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047E0" w14:textId="77777777" w:rsidR="0082699C" w:rsidRDefault="0082699C" w:rsidP="004C3EAE">
      <w:pPr>
        <w:spacing w:after="0" w:line="240" w:lineRule="auto"/>
        <w:jc w:val="center"/>
        <w:rPr>
          <w:rFonts w:ascii="Times New Roman" w:hAnsi="Times New Roman" w:cs="Times New Roman"/>
          <w:b/>
          <w:sz w:val="40"/>
          <w:szCs w:val="40"/>
        </w:rPr>
      </w:pPr>
    </w:p>
    <w:p w14:paraId="6176E973" w14:textId="28266C95"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0020D95D" w:rsidR="00800772" w:rsidRPr="007205AA" w:rsidRDefault="00287373"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April 5, </w:t>
      </w:r>
      <w:proofErr w:type="gramStart"/>
      <w:r>
        <w:rPr>
          <w:rFonts w:ascii="Times New Roman" w:eastAsia="Times New Roman" w:hAnsi="Times New Roman" w:cs="Times New Roman"/>
          <w:b/>
          <w:sz w:val="24"/>
          <w:szCs w:val="24"/>
        </w:rPr>
        <w:t>2024</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9</w:t>
      </w:r>
      <w:r w:rsidR="005F0130">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0</w:t>
      </w:r>
      <w:r>
        <w:rPr>
          <w:rFonts w:ascii="Times New Roman" w:eastAsia="Times New Roman" w:hAnsi="Times New Roman" w:cs="Times New Roman"/>
          <w:b/>
          <w:sz w:val="24"/>
          <w:szCs w:val="24"/>
        </w:rPr>
        <w:t xml:space="preserve"> A</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40C54E3"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6D0818">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w:t>
      </w:r>
      <w:r w:rsidR="00287373">
        <w:rPr>
          <w:rFonts w:ascii="Times New Roman" w:hAnsi="Times New Roman" w:cs="Times New Roman"/>
          <w:b/>
          <w:bCs/>
          <w:sz w:val="24"/>
          <w:szCs w:val="24"/>
        </w:rPr>
        <w:t xml:space="preserve">April 5, </w:t>
      </w:r>
      <w:proofErr w:type="gramStart"/>
      <w:r w:rsidR="00287373">
        <w:rPr>
          <w:rFonts w:ascii="Times New Roman" w:hAnsi="Times New Roman" w:cs="Times New Roman"/>
          <w:b/>
          <w:bCs/>
          <w:sz w:val="24"/>
          <w:szCs w:val="24"/>
        </w:rPr>
        <w:t>2024</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287373">
        <w:rPr>
          <w:rFonts w:ascii="Times New Roman" w:hAnsi="Times New Roman" w:cs="Times New Roman"/>
          <w:b/>
          <w:bCs/>
          <w:sz w:val="24"/>
          <w:szCs w:val="24"/>
        </w:rPr>
        <w:t>9</w:t>
      </w:r>
      <w:r w:rsidR="004E5514">
        <w:rPr>
          <w:rFonts w:ascii="Times New Roman" w:hAnsi="Times New Roman" w:cs="Times New Roman"/>
          <w:b/>
          <w:bCs/>
          <w:sz w:val="24"/>
          <w:szCs w:val="24"/>
        </w:rPr>
        <w:t>:</w:t>
      </w:r>
      <w:r w:rsidR="00287373">
        <w:rPr>
          <w:rFonts w:ascii="Times New Roman" w:hAnsi="Times New Roman" w:cs="Times New Roman"/>
          <w:b/>
          <w:bCs/>
          <w:sz w:val="24"/>
          <w:szCs w:val="24"/>
        </w:rPr>
        <w:t>3</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FC5CF16"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 xml:space="preserve">for </w:t>
      </w:r>
      <w:r w:rsidR="00974771">
        <w:rPr>
          <w:rFonts w:ascii="Times New Roman" w:hAnsi="Times New Roman" w:cs="Times New Roman"/>
          <w:sz w:val="24"/>
          <w:szCs w:val="24"/>
        </w:rPr>
        <w:t>the regular monthly Public Service Grant meeting</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974771">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974771" w:rsidRPr="00964AAE">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974771">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2DF2C6F6"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287373">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287373">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287373" w:rsidRPr="00C554C9">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71A03116" w14:textId="77777777" w:rsidR="00287373" w:rsidRDefault="00287373" w:rsidP="00287373">
      <w:pPr>
        <w:spacing w:after="0" w:line="240" w:lineRule="auto"/>
        <w:ind w:firstLine="360"/>
      </w:pPr>
      <w:r>
        <w:t>Join Zoom Meeting</w:t>
      </w:r>
    </w:p>
    <w:p w14:paraId="29881287" w14:textId="72EE7D57" w:rsidR="00287373" w:rsidRDefault="00287373" w:rsidP="00287373">
      <w:pPr>
        <w:spacing w:after="0" w:line="240" w:lineRule="auto"/>
        <w:ind w:firstLine="360"/>
      </w:pPr>
      <w:hyperlink r:id="rId15" w:history="1">
        <w:r w:rsidRPr="00C554C9">
          <w:rPr>
            <w:rStyle w:val="Hyperlink"/>
            <w:rFonts w:asciiTheme="minorHAnsi" w:hAnsiTheme="minorHAnsi" w:cstheme="minorBidi"/>
          </w:rPr>
          <w:t>https://us02web.zoom.us/j/83200859859?pwd=eEgybzhFMGtBamZrSVI0V2h4R2F5Zz09</w:t>
        </w:r>
      </w:hyperlink>
    </w:p>
    <w:p w14:paraId="643B907E" w14:textId="77777777" w:rsidR="00287373" w:rsidRDefault="00287373" w:rsidP="00287373">
      <w:pPr>
        <w:spacing w:after="0" w:line="240" w:lineRule="auto"/>
        <w:ind w:firstLine="360"/>
      </w:pPr>
    </w:p>
    <w:p w14:paraId="5C232E9A" w14:textId="77777777" w:rsidR="00287373" w:rsidRDefault="00287373" w:rsidP="00287373">
      <w:pPr>
        <w:spacing w:after="0" w:line="240" w:lineRule="auto"/>
        <w:ind w:firstLine="360"/>
      </w:pPr>
      <w:r>
        <w:t>Meeting ID: 832 0085 9859</w:t>
      </w:r>
    </w:p>
    <w:p w14:paraId="3B234915" w14:textId="4CBFBB50" w:rsidR="00E65C3C" w:rsidRDefault="00287373" w:rsidP="00287373">
      <w:pPr>
        <w:spacing w:after="0" w:line="240" w:lineRule="auto"/>
        <w:ind w:firstLine="360"/>
        <w:rPr>
          <w:rFonts w:ascii="Times New Roman" w:eastAsia="Times New Roman" w:hAnsi="Times New Roman" w:cs="Times New Roman"/>
          <w:bCs/>
          <w:sz w:val="24"/>
          <w:szCs w:val="24"/>
        </w:rPr>
      </w:pPr>
      <w:r>
        <w:t>Passcode: 408423</w:t>
      </w: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917871">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579643D5" w14:textId="77777777" w:rsidR="00287373" w:rsidRDefault="00287373" w:rsidP="00287373">
      <w:pPr>
        <w:spacing w:after="0" w:line="240" w:lineRule="auto"/>
        <w:ind w:firstLine="720"/>
      </w:pPr>
      <w:r>
        <w:t>Join Zoom Meeting</w:t>
      </w:r>
    </w:p>
    <w:p w14:paraId="3AB529B5" w14:textId="32A7C325" w:rsidR="00287373" w:rsidRDefault="00287373" w:rsidP="00287373">
      <w:pPr>
        <w:spacing w:after="0" w:line="240" w:lineRule="auto"/>
        <w:ind w:firstLine="720"/>
      </w:pPr>
      <w:hyperlink r:id="rId16" w:history="1">
        <w:r w:rsidRPr="00C554C9">
          <w:rPr>
            <w:rStyle w:val="Hyperlink"/>
            <w:rFonts w:asciiTheme="minorHAnsi" w:hAnsiTheme="minorHAnsi" w:cstheme="minorBidi"/>
          </w:rPr>
          <w:t>https://us02web.zoom.us/j/83200859859?pwd=eEgybzhFMGtBamZrSVI0V2h4R2F5Zz09</w:t>
        </w:r>
      </w:hyperlink>
    </w:p>
    <w:p w14:paraId="530DCABC" w14:textId="77777777" w:rsidR="00287373" w:rsidRDefault="00287373" w:rsidP="00287373">
      <w:pPr>
        <w:spacing w:after="0" w:line="240" w:lineRule="auto"/>
        <w:ind w:firstLine="720"/>
      </w:pPr>
    </w:p>
    <w:p w14:paraId="53278129" w14:textId="77777777" w:rsidR="00287373" w:rsidRDefault="00287373" w:rsidP="00287373">
      <w:pPr>
        <w:spacing w:after="0" w:line="240" w:lineRule="auto"/>
        <w:ind w:firstLine="720"/>
      </w:pPr>
      <w:r>
        <w:t>Meeting ID: 832 0085 9859</w:t>
      </w:r>
    </w:p>
    <w:p w14:paraId="6165A1EC" w14:textId="2D92ED31" w:rsidR="003A4DEA" w:rsidRDefault="00287373" w:rsidP="00287373">
      <w:pPr>
        <w:spacing w:after="0" w:line="240" w:lineRule="auto"/>
        <w:ind w:firstLine="720"/>
        <w:rPr>
          <w:rFonts w:ascii="Times New Roman" w:hAnsi="Times New Roman" w:cs="Times New Roman"/>
          <w:b/>
          <w:bCs/>
          <w:sz w:val="24"/>
          <w:szCs w:val="24"/>
          <w:u w:val="single"/>
        </w:rPr>
      </w:pPr>
      <w:r>
        <w:t>Passcode: 408423</w:t>
      </w: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lastRenderedPageBreak/>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073563F" w:rsidR="008E7747" w:rsidRPr="00824E24"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824E24" w:rsidRPr="00427316">
          <w:rPr>
            <w:rStyle w:val="Hyperlink"/>
            <w:rFonts w:asciiTheme="minorHAnsi" w:hAnsiTheme="minorHAnsi" w:cstheme="minorBidi"/>
          </w:rPr>
          <w:t>https://us02web.zoom.us/u/kcBo1ZaPC1</w:t>
        </w:r>
      </w:hyperlink>
    </w:p>
    <w:p w14:paraId="2041F386" w14:textId="77777777" w:rsidR="00824E24" w:rsidRPr="00991C72" w:rsidRDefault="00824E24" w:rsidP="00991C72">
      <w:pPr>
        <w:spacing w:after="0" w:line="240" w:lineRule="auto"/>
        <w:ind w:left="360"/>
        <w:rPr>
          <w:rFonts w:ascii="Times New Roman" w:hAnsi="Times New Roman" w:cs="Times New Roman"/>
          <w:sz w:val="24"/>
          <w:szCs w:val="24"/>
        </w:rPr>
      </w:pPr>
    </w:p>
    <w:p w14:paraId="2167540E" w14:textId="77777777" w:rsidR="00E65C3C" w:rsidRPr="00213269" w:rsidRDefault="00E65C3C" w:rsidP="00213269">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C5B89E8"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A14E0C" w:rsidRPr="00A14E0C">
        <w:rPr>
          <w:rFonts w:ascii="Times New Roman" w:hAnsi="Times New Roman" w:cs="Times New Roman"/>
          <w:b/>
          <w:bCs/>
          <w:color w:val="000000" w:themeColor="text1"/>
          <w:sz w:val="24"/>
          <w:szCs w:val="24"/>
        </w:rPr>
        <w:t>899 9728 817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D67226" w:rsidRPr="00D67226">
        <w:rPr>
          <w:rFonts w:ascii="Times New Roman" w:hAnsi="Times New Roman" w:cs="Times New Roman"/>
          <w:b/>
          <w:bCs/>
          <w:color w:val="000000" w:themeColor="text1"/>
          <w:sz w:val="24"/>
          <w:szCs w:val="24"/>
        </w:rPr>
        <w:t>768452</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8062E7" w14:textId="77777777" w:rsidR="00B7098F" w:rsidRDefault="00B7098F" w:rsidP="00020EBE">
      <w:pPr>
        <w:spacing w:after="0" w:line="240" w:lineRule="auto"/>
      </w:pPr>
      <w:r>
        <w:separator/>
      </w:r>
    </w:p>
  </w:endnote>
  <w:endnote w:type="continuationSeparator" w:id="0">
    <w:p w14:paraId="57138752" w14:textId="77777777" w:rsidR="00B7098F" w:rsidRDefault="00B7098F" w:rsidP="00020EBE">
      <w:pPr>
        <w:spacing w:after="0" w:line="240" w:lineRule="auto"/>
      </w:pPr>
      <w:r>
        <w:continuationSeparator/>
      </w:r>
    </w:p>
  </w:endnote>
  <w:endnote w:type="continuationNotice" w:id="1">
    <w:p w14:paraId="2F75F3CD" w14:textId="77777777" w:rsidR="00B7098F" w:rsidRDefault="00B709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735AF" w14:textId="77777777" w:rsidR="00B7098F" w:rsidRDefault="00B7098F" w:rsidP="00020EBE">
      <w:pPr>
        <w:spacing w:after="0" w:line="240" w:lineRule="auto"/>
      </w:pPr>
      <w:r>
        <w:separator/>
      </w:r>
    </w:p>
  </w:footnote>
  <w:footnote w:type="continuationSeparator" w:id="0">
    <w:p w14:paraId="0E7482D8" w14:textId="77777777" w:rsidR="00B7098F" w:rsidRDefault="00B7098F" w:rsidP="00020EBE">
      <w:pPr>
        <w:spacing w:after="0" w:line="240" w:lineRule="auto"/>
      </w:pPr>
      <w:r>
        <w:continuationSeparator/>
      </w:r>
    </w:p>
  </w:footnote>
  <w:footnote w:type="continuationNotice" w:id="1">
    <w:p w14:paraId="08114300" w14:textId="77777777" w:rsidR="00B7098F" w:rsidRDefault="00B709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71EA6"/>
    <w:rsid w:val="00081A34"/>
    <w:rsid w:val="000D7272"/>
    <w:rsid w:val="000E69DB"/>
    <w:rsid w:val="000F4024"/>
    <w:rsid w:val="000F5C18"/>
    <w:rsid w:val="00101983"/>
    <w:rsid w:val="001254F9"/>
    <w:rsid w:val="0013121E"/>
    <w:rsid w:val="001610A9"/>
    <w:rsid w:val="00173179"/>
    <w:rsid w:val="0018479C"/>
    <w:rsid w:val="001B28A9"/>
    <w:rsid w:val="001D1B57"/>
    <w:rsid w:val="001D2209"/>
    <w:rsid w:val="001D28AF"/>
    <w:rsid w:val="001E7A7A"/>
    <w:rsid w:val="00213269"/>
    <w:rsid w:val="0024401F"/>
    <w:rsid w:val="0025411A"/>
    <w:rsid w:val="002822B3"/>
    <w:rsid w:val="00287373"/>
    <w:rsid w:val="002A2F5C"/>
    <w:rsid w:val="002B1DA0"/>
    <w:rsid w:val="002C24E3"/>
    <w:rsid w:val="002E443A"/>
    <w:rsid w:val="00332E6F"/>
    <w:rsid w:val="0033444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52B9E"/>
    <w:rsid w:val="00670FD2"/>
    <w:rsid w:val="00675C77"/>
    <w:rsid w:val="00683241"/>
    <w:rsid w:val="00695453"/>
    <w:rsid w:val="006A4548"/>
    <w:rsid w:val="006D0818"/>
    <w:rsid w:val="006E2202"/>
    <w:rsid w:val="007205AA"/>
    <w:rsid w:val="00751570"/>
    <w:rsid w:val="007523F9"/>
    <w:rsid w:val="00775672"/>
    <w:rsid w:val="00800772"/>
    <w:rsid w:val="008147C2"/>
    <w:rsid w:val="00824E24"/>
    <w:rsid w:val="0082699C"/>
    <w:rsid w:val="00845621"/>
    <w:rsid w:val="008601BB"/>
    <w:rsid w:val="008B0D9A"/>
    <w:rsid w:val="008B7FA5"/>
    <w:rsid w:val="008D79D5"/>
    <w:rsid w:val="008E7747"/>
    <w:rsid w:val="00917871"/>
    <w:rsid w:val="00953767"/>
    <w:rsid w:val="00974771"/>
    <w:rsid w:val="00991C72"/>
    <w:rsid w:val="009E3F85"/>
    <w:rsid w:val="009F2ECC"/>
    <w:rsid w:val="00A14E0C"/>
    <w:rsid w:val="00A53D92"/>
    <w:rsid w:val="00A63555"/>
    <w:rsid w:val="00A9499D"/>
    <w:rsid w:val="00AA6B1D"/>
    <w:rsid w:val="00AE00A5"/>
    <w:rsid w:val="00B227DC"/>
    <w:rsid w:val="00B53988"/>
    <w:rsid w:val="00B7098F"/>
    <w:rsid w:val="00B96475"/>
    <w:rsid w:val="00BA0505"/>
    <w:rsid w:val="00BA26B5"/>
    <w:rsid w:val="00C1412B"/>
    <w:rsid w:val="00C32292"/>
    <w:rsid w:val="00C360C6"/>
    <w:rsid w:val="00C40AAE"/>
    <w:rsid w:val="00C40B22"/>
    <w:rsid w:val="00C51D5A"/>
    <w:rsid w:val="00C75A09"/>
    <w:rsid w:val="00CC5EEF"/>
    <w:rsid w:val="00CD2854"/>
    <w:rsid w:val="00CE1482"/>
    <w:rsid w:val="00D3359D"/>
    <w:rsid w:val="00D533BB"/>
    <w:rsid w:val="00D630DC"/>
    <w:rsid w:val="00D67226"/>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26EFC"/>
    <w:rsid w:val="00F3586E"/>
    <w:rsid w:val="00F45571"/>
    <w:rsid w:val="00F84979"/>
    <w:rsid w:val="00F97BAE"/>
    <w:rsid w:val="00FC2FC5"/>
    <w:rsid w:val="00FC6EF8"/>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cBo1ZaPC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3200859859?pwd=eEgybzhFMGtBamZrSVI0V2h4R2F5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3200859859?pwd=eEgybzhFMGtBamZrSVI0V2h4R2F5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C58681F-D72C-47F0-A31A-E1E114919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2</cp:revision>
  <cp:lastPrinted>2023-05-02T16:22:00Z</cp:lastPrinted>
  <dcterms:created xsi:type="dcterms:W3CDTF">2024-03-27T12:16:00Z</dcterms:created>
  <dcterms:modified xsi:type="dcterms:W3CDTF">2024-03-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